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783568901"/>
        <w:docPartObj>
          <w:docPartGallery w:val="Cover Pages"/>
          <w:docPartUnique/>
        </w:docPartObj>
      </w:sdtPr>
      <w:sdtEndPr>
        <w:rPr>
          <w:rFonts w:ascii="Consolas" w:eastAsia="Times New Roman" w:hAnsi="Consolas" w:cs="Times New Roman"/>
          <w:color w:val="0000FF"/>
          <w:sz w:val="21"/>
          <w:szCs w:val="21"/>
        </w:rPr>
      </w:sdtEndPr>
      <w:sdtContent>
        <w:p w14:paraId="695822CA" w14:textId="52CAD84B" w:rsidR="008E1361" w:rsidRDefault="008E1361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753B8AD4" wp14:editId="0849D2FE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5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2201F8B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6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13300403" wp14:editId="3416A13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C5EB552" w14:textId="2FBE1143" w:rsidR="008E1361" w:rsidRDefault="008E136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Fatima Seemab</w:t>
                                    </w:r>
                                  </w:p>
                                </w:sdtContent>
                              </w:sdt>
                              <w:p w14:paraId="685ED9D6" w14:textId="2A74F951" w:rsidR="008E1361" w:rsidRDefault="008E1361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f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1330040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4C5EB552" w14:textId="2FBE1143" w:rsidR="008E1361" w:rsidRDefault="008E136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Fatima Seemab</w:t>
                              </w:r>
                            </w:p>
                          </w:sdtContent>
                        </w:sdt>
                        <w:p w14:paraId="685ED9D6" w14:textId="2A74F951" w:rsidR="008E1361" w:rsidRDefault="008E1361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f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633452D6" wp14:editId="695AC5F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8A45C08" w14:textId="77777777" w:rsidR="008E1361" w:rsidRDefault="008E1361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246B5D8C" w14:textId="77777777" w:rsidR="008E1361" w:rsidRDefault="008E1361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[Draw your reader in with an engaging abstract. It is typically a short summary of the document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>When you’re ready to add your content, just click here and start typing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633452D6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08A45C08" w14:textId="77777777" w:rsidR="008E1361" w:rsidRDefault="008E1361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246B5D8C" w14:textId="77777777" w:rsidR="008E1361" w:rsidRDefault="008E1361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[Draw your reader in with an engaging abstract. It is typically a short summary of the document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>When you’re ready to add your content, just click here and start typing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A6A6A7A" wp14:editId="3F83B5E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A043787" w14:textId="3CDFCCE8" w:rsidR="008E1361" w:rsidRDefault="008E1361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Lab 11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ED315BA" w14:textId="3A275B10" w:rsidR="008E1361" w:rsidRDefault="008E1361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CREATE AND INSERT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A6A6A7A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3A043787" w14:textId="3CDFCCE8" w:rsidR="008E1361" w:rsidRDefault="008E1361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Lab 11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4ED315BA" w14:textId="3A275B10" w:rsidR="008E1361" w:rsidRDefault="008E1361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CREATE AND INSERT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3CD49CAD" w14:textId="5268628B" w:rsidR="008E1361" w:rsidRDefault="008E1361">
          <w:pPr>
            <w:rPr>
              <w:rFonts w:ascii="Consolas" w:eastAsia="Times New Roman" w:hAnsi="Consolas" w:cs="Times New Roman"/>
              <w:color w:val="0000FF"/>
              <w:sz w:val="21"/>
              <w:szCs w:val="21"/>
            </w:rPr>
          </w:pPr>
          <w:r>
            <w:rPr>
              <w:rFonts w:ascii="Consolas" w:eastAsia="Times New Roman" w:hAnsi="Consolas" w:cs="Times New Roman"/>
              <w:color w:val="0000FF"/>
              <w:sz w:val="21"/>
              <w:szCs w:val="21"/>
            </w:rPr>
            <w:br w:type="page"/>
          </w:r>
        </w:p>
      </w:sdtContent>
    </w:sdt>
    <w:p w14:paraId="23EFD630" w14:textId="77777777" w:rsidR="008E1361" w:rsidRDefault="008E1361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FF"/>
          <w:sz w:val="21"/>
          <w:szCs w:val="21"/>
        </w:rPr>
      </w:pPr>
    </w:p>
    <w:p w14:paraId="4CD69BD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6026649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Table structure for table `Passenger`</w:t>
      </w:r>
    </w:p>
    <w:p w14:paraId="3BED157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115D940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E04BEE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EXISTS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Passenger (</w:t>
      </w:r>
    </w:p>
    <w:p w14:paraId="271CDFD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pno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MALL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NSIGNED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_INCREMENT, </w:t>
      </w:r>
    </w:p>
    <w:p w14:paraId="19C403D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pname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</w:p>
    <w:p w14:paraId="0FD4F71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age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INY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NSIGNED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781759C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gender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2DD461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pno),</w:t>
      </w:r>
    </w:p>
    <w:p w14:paraId="6DD6F62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NSTRA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gender_type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HECK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gender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)</w:t>
      </w:r>
    </w:p>
    <w:p w14:paraId="6AAD7A5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ENGINE</w:t>
      </w:r>
      <w:proofErr w:type="gram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InnoDB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EFAUL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HARSET=utf8;</w:t>
      </w:r>
    </w:p>
    <w:p w14:paraId="1C3C90D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A8C508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53FA4A7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Table structure for table `User`</w:t>
      </w:r>
    </w:p>
    <w:p w14:paraId="4408C2D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1F28016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CCBC9C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EXISTS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ser (</w:t>
      </w:r>
    </w:p>
    <w:p w14:paraId="1109AC7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phone_no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UNSIGNED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3B29454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email </w:t>
      </w: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EFAUL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39530FD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password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4294095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uname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proofErr w:type="gramEnd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OMMENT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user name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</w:p>
    <w:p w14:paraId="4437451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dob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AT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OMMENT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date of birth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17617DB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phone_no),</w:t>
      </w:r>
    </w:p>
    <w:p w14:paraId="121F7A9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UNIQU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EI (email)</w:t>
      </w:r>
    </w:p>
    <w:p w14:paraId="5CAFC34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ENGINE</w:t>
      </w:r>
      <w:proofErr w:type="gram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InnoDB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EFAUL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HARSET=utf8;</w:t>
      </w:r>
    </w:p>
    <w:p w14:paraId="5DE390B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E33F4C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2A43566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Table structure for table `Train`</w:t>
      </w:r>
    </w:p>
    <w:p w14:paraId="7455B57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171F2AC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1B84BF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REAT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ABL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F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EXISTS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Train(</w:t>
      </w:r>
    </w:p>
    <w:p w14:paraId="3647F7E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no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INY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NSIGNED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_INCREMENT,</w:t>
      </w:r>
    </w:p>
    <w:p w14:paraId="01FD842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name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RCHAR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75C47B7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noc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TINYIN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NSIGNED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O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NULL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OMMENT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number of coaches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</w:p>
    <w:p w14:paraId="0DC1DBF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primar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KEY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tno)</w:t>
      </w:r>
    </w:p>
    <w:p w14:paraId="611FE7F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ENGINE</w:t>
      </w:r>
      <w:proofErr w:type="gram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=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InnoDB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EFAUL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HARSET=utf8;</w:t>
      </w:r>
    </w:p>
    <w:p w14:paraId="2012139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8D9F0F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US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railway;</w:t>
      </w:r>
      <w:proofErr w:type="gramEnd"/>
    </w:p>
    <w:p w14:paraId="1BFD4C8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F6EB8D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35B6782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Passenger</w:t>
      </w:r>
    </w:p>
    <w:p w14:paraId="342C852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2AFBFA5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FC07E2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lastRenderedPageBreak/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6B56D9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Passenger (pno, pname, age, gender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693B4E7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li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33E260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Raza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2461C4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ubashir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6B8D1E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zee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N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B593E2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Shahid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19B2DAC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Mahwash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D7EDD8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Hira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7046AF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arya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F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F885C1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Samar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D42FBA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Ilhan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DBD598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Ramis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420C01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bdul 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Moiz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7775FE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khi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'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29A7A18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EED564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21369D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DCF14C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5C5BC87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User</w:t>
      </w:r>
    </w:p>
    <w:p w14:paraId="4826585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0217FD0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6D523C2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User (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phone_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email,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password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uname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dob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06DA526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03456789012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aryam@gmail.co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whayyy98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Marya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00-11-22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09806A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03334567891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shahid@hotmail.co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shahid01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Shahid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1969-02-1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344B26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03321456789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moiz@outlook.co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__moiz__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bdul Moiz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01-08-13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D7BE81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0322456789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khilkumar@yahoo.co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aaakkhi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khi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1994-03-04'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582954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2DA60BC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561FA21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69A5EC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3B325C3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Train</w:t>
      </w:r>
    </w:p>
    <w:p w14:paraId="1607BF9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424D93A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526C71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Train (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name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noc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2BB15BA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Badar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 Express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E1617B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Subak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 Raftar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099BA7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</w:t>
      </w:r>
      <w:proofErr w:type="spellStart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Subak</w:t>
      </w:r>
      <w:proofErr w:type="spellEnd"/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 Kharam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7C3DEAF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8D4557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proofErr w:type="gramEnd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4DE730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4F0402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FDA7CE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BF758A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B0FEBB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CD35D9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3B96E9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BD4C52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C9BBC9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D9E9D7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90C737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DB678C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C43DD8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12976F1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68CE14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5AA3AA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1E99E44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10D835B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1917BD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(</w:t>
      </w:r>
      <w:proofErr w:type="gramEnd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5495A3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7A180CF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7B7012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2B50F4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4717571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Coach</w:t>
      </w:r>
    </w:p>
    <w:p w14:paraId="6575718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65908C1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55B8F4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Coach (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c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class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otal_seats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549525E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Badar</w:t>
      </w:r>
      <w:proofErr w:type="spellEnd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 Express</w:t>
      </w:r>
    </w:p>
    <w:p w14:paraId="78DB2FD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BC6EB5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93EAD2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lastRenderedPageBreak/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486E2B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5B3EC2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27883E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46994B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17B92E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CBFF1B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6AA83FE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Subak</w:t>
      </w:r>
      <w:proofErr w:type="spellEnd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Raftar</w:t>
      </w:r>
      <w:proofErr w:type="spellEnd"/>
    </w:p>
    <w:p w14:paraId="53A9AC6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F470F6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426E08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280430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D9949C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CB01B1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B0C9D0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DF19EB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962A5A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879C2F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239931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05CBA70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Subak</w:t>
      </w:r>
      <w:proofErr w:type="spellEnd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Kharam</w:t>
      </w:r>
      <w:proofErr w:type="spellEnd"/>
    </w:p>
    <w:p w14:paraId="70D385B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DBCC272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D7C860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D2E82B3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C58E3C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927C9A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66EC1A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20855A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4C99DD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6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35B8015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F192D9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33F6EDC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230C786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3073FF7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BookedCoach</w:t>
      </w:r>
      <w:proofErr w:type="spellEnd"/>
    </w:p>
    <w:p w14:paraId="6D1BDE8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6134D5A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2F4739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BookedCoach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c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rno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doj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seats_left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3703CD4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5 booked</w:t>
      </w:r>
    </w:p>
    <w:p w14:paraId="27E74A6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update seats left -- 4 booked</w:t>
      </w:r>
    </w:p>
    <w:p w14:paraId="6F1E25E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3 seats booked</w:t>
      </w:r>
    </w:p>
    <w:p w14:paraId="72A23DD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 1 booked</w:t>
      </w:r>
    </w:p>
    <w:p w14:paraId="552ADF88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29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 2 booked</w:t>
      </w:r>
    </w:p>
    <w:p w14:paraId="68CE457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1-27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 </w:t>
      </w: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 1 booked</w:t>
      </w:r>
    </w:p>
    <w:p w14:paraId="4C4ABC2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6A20A4D7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160BE4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7713C8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4E2CF05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Ticket</w:t>
      </w:r>
    </w:p>
    <w:p w14:paraId="2D0D66C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762C3E4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1A5DF1C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Ticket (ticket_id, phone_no, cno, rno,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date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o, d, class, tfare, nos,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tatus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21120E6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33456789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CBE6EF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33456789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7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0B3B76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4567890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98F8A5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32145678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P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3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22BAED9F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2245678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30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EC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83AA135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2245678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29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L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30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C47742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322456789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2021-01-27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ACB'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5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A31515"/>
          <w:sz w:val="21"/>
          <w:szCs w:val="21"/>
        </w:rPr>
        <w:t>'B'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5C3FC66C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15ABF76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SE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AUTOCOMMIT=</w:t>
      </w:r>
      <w:proofErr w:type="gramStart"/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p w14:paraId="013DE51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E89395B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316A27C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 Dumping data for table </w:t>
      </w:r>
      <w:proofErr w:type="spellStart"/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TicketPassenger</w:t>
      </w:r>
      <w:proofErr w:type="spellEnd"/>
    </w:p>
    <w:p w14:paraId="5085132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8000"/>
          <w:sz w:val="21"/>
          <w:szCs w:val="21"/>
        </w:rPr>
        <w:t>--</w:t>
      </w:r>
    </w:p>
    <w:p w14:paraId="1C3C7D70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57A4E2FD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SER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INTO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icketPassenger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 (</w:t>
      </w:r>
      <w:proofErr w:type="spell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ticket_id</w:t>
      </w:r>
      <w:proofErr w:type="spellEnd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pno) </w:t>
      </w:r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VALUES</w:t>
      </w:r>
    </w:p>
    <w:p w14:paraId="6BA4F1AE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1D87E06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9676F8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8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9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702EE649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5245609A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5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3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4A97C4F1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1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6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2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,</w:t>
      </w:r>
    </w:p>
    <w:p w14:paraId="3B6B38F4" w14:textId="77777777" w:rsidR="00A82F9C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(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7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A82F9C">
        <w:rPr>
          <w:rFonts w:ascii="Consolas" w:eastAsia="Times New Roman" w:hAnsi="Consolas" w:cs="Times New Roman"/>
          <w:color w:val="098658"/>
          <w:sz w:val="21"/>
          <w:szCs w:val="21"/>
        </w:rPr>
        <w:t>4</w:t>
      </w:r>
      <w:proofErr w:type="gramStart"/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  <w:proofErr w:type="gramEnd"/>
    </w:p>
    <w:p w14:paraId="617FF502" w14:textId="67675099" w:rsidR="00805C69" w:rsidRPr="00A82F9C" w:rsidRDefault="00A82F9C" w:rsidP="00A82F9C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proofErr w:type="gramStart"/>
      <w:r w:rsidRPr="00A82F9C">
        <w:rPr>
          <w:rFonts w:ascii="Consolas" w:eastAsia="Times New Roman" w:hAnsi="Consolas" w:cs="Times New Roman"/>
          <w:color w:val="0000FF"/>
          <w:sz w:val="21"/>
          <w:szCs w:val="21"/>
        </w:rPr>
        <w:t>COMMIT</w:t>
      </w:r>
      <w:r w:rsidRPr="00A82F9C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  <w:proofErr w:type="gramEnd"/>
    </w:p>
    <w:sectPr w:rsidR="00805C69" w:rsidRPr="00A82F9C" w:rsidSect="008E1361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Mzc0MzEzMjY1MLVQ0lEKTi0uzszPAykwrAUAp8/zYiwAAAA="/>
  </w:docVars>
  <w:rsids>
    <w:rsidRoot w:val="001C0E73"/>
    <w:rsid w:val="001C0E73"/>
    <w:rsid w:val="00334D39"/>
    <w:rsid w:val="003D3C9B"/>
    <w:rsid w:val="004144E8"/>
    <w:rsid w:val="00805C69"/>
    <w:rsid w:val="008E1361"/>
    <w:rsid w:val="00973F1F"/>
    <w:rsid w:val="00A82F9C"/>
    <w:rsid w:val="00B338F1"/>
    <w:rsid w:val="00B54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56DFCE"/>
  <w15:chartTrackingRefBased/>
  <w15:docId w15:val="{FE7E9B6B-B6BF-4CF5-8EF2-2DA6B5B92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A82F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8E136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8E1361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334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0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8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8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9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4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6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1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8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7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9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7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7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7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2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82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6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2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3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8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23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1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0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7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7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9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5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1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5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7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3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9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4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6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8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5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4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5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8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2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8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7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7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7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2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8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0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0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18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6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8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1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1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1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17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8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5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5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8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6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9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7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f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860</Words>
  <Characters>490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1</dc:title>
  <dc:subject>CREATE AND INSERT</dc:subject>
  <dc:creator>Fatima Seemab</dc:creator>
  <cp:keywords/>
  <dc:description/>
  <cp:lastModifiedBy>Fatima Seemab</cp:lastModifiedBy>
  <cp:revision>2</cp:revision>
  <dcterms:created xsi:type="dcterms:W3CDTF">2021-01-25T11:46:00Z</dcterms:created>
  <dcterms:modified xsi:type="dcterms:W3CDTF">2021-01-25T11:46:00Z</dcterms:modified>
</cp:coreProperties>
</file>